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662"/>
      </w:tblGrid>
      <w:tr w:rsidR="00BF56F2" w:rsidRPr="00E62553" w:rsidTr="00A57604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662" w:type="dxa"/>
            <w:tcBorders>
              <w:top w:val="nil"/>
              <w:bottom w:val="single" w:sz="4" w:space="0" w:color="auto"/>
              <w:right w:val="nil"/>
            </w:tcBorders>
          </w:tcPr>
          <w:p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:rsidTr="00D8508A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662" w:type="dxa"/>
            <w:tcBorders>
              <w:top w:val="single" w:sz="4" w:space="0" w:color="auto"/>
              <w:bottom w:val="nil"/>
              <w:right w:val="nil"/>
            </w:tcBorders>
          </w:tcPr>
          <w:p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1C5648" w:rsidRPr="00E62553">
              <w:rPr>
                <w:rFonts w:ascii="Arial" w:hAnsi="Arial" w:cs="Arial"/>
                <w:b/>
              </w:rPr>
              <w:t>pc.swih@hotmail.com</w:t>
            </w:r>
          </w:p>
        </w:tc>
      </w:tr>
    </w:tbl>
    <w:p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proofErr w:type="spellStart"/>
      <w:r w:rsidR="00D44F8E" w:rsidRPr="00E62553">
        <w:rPr>
          <w:rFonts w:ascii="Arial" w:hAnsi="Arial" w:cs="Arial"/>
          <w:i/>
        </w:rPr>
        <w:t>Lovegrove</w:t>
      </w:r>
      <w:proofErr w:type="spellEnd"/>
      <w:r w:rsidR="001242E4" w:rsidRPr="00E62553">
        <w:rPr>
          <w:rFonts w:ascii="Arial" w:hAnsi="Arial" w:cs="Arial"/>
          <w:i/>
        </w:rPr>
        <w:t>,</w:t>
      </w:r>
      <w:r w:rsidRPr="00E62553">
        <w:rPr>
          <w:rFonts w:ascii="Arial" w:hAnsi="Arial" w:cs="Arial"/>
          <w:i/>
        </w:rPr>
        <w:t xml:space="preserve"> </w:t>
      </w:r>
      <w:r w:rsidR="00E47837" w:rsidRPr="00E62553">
        <w:rPr>
          <w:rFonts w:ascii="Arial" w:hAnsi="Arial" w:cs="Arial"/>
          <w:i/>
        </w:rPr>
        <w:t xml:space="preserve">Powell,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F847E3">
        <w:rPr>
          <w:rFonts w:ascii="Arial" w:hAnsi="Arial" w:cs="Arial"/>
          <w:b/>
        </w:rPr>
        <w:t>IDE HILL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F847E3">
        <w:rPr>
          <w:rFonts w:ascii="Arial" w:hAnsi="Arial" w:cs="Arial"/>
          <w:b/>
        </w:rPr>
        <w:t>6.30p</w:t>
      </w:r>
      <w:r w:rsidRPr="00E62553">
        <w:rPr>
          <w:rFonts w:ascii="Arial" w:hAnsi="Arial" w:cs="Arial"/>
          <w:b/>
        </w:rPr>
        <w:t>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F847E3">
        <w:rPr>
          <w:rFonts w:ascii="Arial" w:hAnsi="Arial" w:cs="Arial"/>
          <w:b/>
        </w:rPr>
        <w:t>8 January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1C627388" wp14:editId="07F6E900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F847E3">
        <w:rPr>
          <w:rFonts w:ascii="Arial" w:hAnsi="Arial" w:cs="Arial"/>
        </w:rPr>
        <w:t>4 January 2018</w:t>
      </w:r>
    </w:p>
    <w:p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:rsidR="00416BF7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:rsidR="00A452BE" w:rsidRPr="00E62553" w:rsidRDefault="00AA162F" w:rsidP="00896F5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005"/>
        <w:gridCol w:w="681"/>
      </w:tblGrid>
      <w:tr w:rsidR="00726BAE" w:rsidRPr="00E62553" w:rsidTr="00942667">
        <w:trPr>
          <w:gridAfter w:val="1"/>
          <w:wAfter w:w="681" w:type="dxa"/>
        </w:trPr>
        <w:tc>
          <w:tcPr>
            <w:tcW w:w="2768" w:type="dxa"/>
          </w:tcPr>
          <w:p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:rsidR="00726BAE" w:rsidRPr="00AA16EE" w:rsidRDefault="00942667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005" w:type="dxa"/>
          </w:tcPr>
          <w:p w:rsidR="00726BAE" w:rsidRPr="00AA16EE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:rsidTr="008733E1">
        <w:trPr>
          <w:cantSplit/>
        </w:trPr>
        <w:tc>
          <w:tcPr>
            <w:tcW w:w="2768" w:type="dxa"/>
          </w:tcPr>
          <w:p w:rsidR="00726BAE" w:rsidRPr="00942667" w:rsidRDefault="00726BAE" w:rsidP="00235868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3"/>
          </w:tcPr>
          <w:p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8733E1" w:rsidRPr="00E62553" w:rsidTr="008733E1">
        <w:tc>
          <w:tcPr>
            <w:tcW w:w="2768" w:type="dxa"/>
          </w:tcPr>
          <w:p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7/03761/FUL</w:t>
            </w:r>
          </w:p>
        </w:tc>
        <w:tc>
          <w:tcPr>
            <w:tcW w:w="3577" w:type="dxa"/>
          </w:tcPr>
          <w:p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Erection of 11 houses</w:t>
            </w:r>
          </w:p>
        </w:tc>
        <w:tc>
          <w:tcPr>
            <w:tcW w:w="3686" w:type="dxa"/>
            <w:gridSpan w:val="2"/>
          </w:tcPr>
          <w:p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</w:rPr>
              <w:t>Warren Farm, Main Road,</w:t>
            </w:r>
            <w:r>
              <w:rPr>
                <w:rFonts w:ascii="Arial" w:eastAsia="Arial Unicode MS" w:hAnsi="Arial" w:cs="Arial"/>
              </w:rPr>
              <w:t xml:space="preserve"> Sundridge, Kent TN14 6EE</w:t>
            </w:r>
          </w:p>
        </w:tc>
      </w:tr>
      <w:tr w:rsidR="008733E1" w:rsidRPr="00E62553" w:rsidTr="008733E1">
        <w:tc>
          <w:tcPr>
            <w:tcW w:w="2768" w:type="dxa"/>
          </w:tcPr>
          <w:p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7/03923/HOUSE</w:t>
            </w:r>
          </w:p>
        </w:tc>
        <w:tc>
          <w:tcPr>
            <w:tcW w:w="3577" w:type="dxa"/>
          </w:tcPr>
          <w:p w:rsidR="008733E1" w:rsidRPr="00942667" w:rsidRDefault="008733E1" w:rsidP="008733E1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r>
              <w:rPr>
                <w:rFonts w:ascii="Arial" w:eastAsia="Arial Unicode MS" w:hAnsi="Arial" w:cs="Arial"/>
                <w:sz w:val="22"/>
                <w:szCs w:val="22"/>
              </w:rPr>
              <w:t>Erection of a loft conversion</w:t>
            </w:r>
          </w:p>
        </w:tc>
        <w:tc>
          <w:tcPr>
            <w:tcW w:w="3686" w:type="dxa"/>
            <w:gridSpan w:val="2"/>
          </w:tcPr>
          <w:p w:rsidR="008733E1" w:rsidRPr="00942667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146 Main Road, Sundridge, Kent TN14 6ET</w:t>
            </w:r>
          </w:p>
        </w:tc>
      </w:tr>
      <w:tr w:rsidR="008733E1" w:rsidRPr="00E62553" w:rsidTr="008733E1">
        <w:tc>
          <w:tcPr>
            <w:tcW w:w="2768" w:type="dxa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7/03325/HOUSE</w:t>
            </w:r>
          </w:p>
        </w:tc>
        <w:tc>
          <w:tcPr>
            <w:tcW w:w="3577" w:type="dxa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Erection of a garden building</w:t>
            </w:r>
          </w:p>
        </w:tc>
        <w:tc>
          <w:tcPr>
            <w:tcW w:w="3686" w:type="dxa"/>
            <w:gridSpan w:val="2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10 Greystone Park, Sundridge, Kent TN14 6EB</w:t>
            </w:r>
          </w:p>
        </w:tc>
      </w:tr>
      <w:tr w:rsidR="008733E1" w:rsidRPr="00E62553" w:rsidTr="008733E1">
        <w:tc>
          <w:tcPr>
            <w:tcW w:w="2768" w:type="dxa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577" w:type="dxa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  <w:tc>
          <w:tcPr>
            <w:tcW w:w="3686" w:type="dxa"/>
            <w:gridSpan w:val="2"/>
          </w:tcPr>
          <w:p w:rsidR="008733E1" w:rsidRDefault="008733E1" w:rsidP="008733E1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</w:tbl>
    <w:p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</w:p>
    <w:p w:rsidR="00F929F1" w:rsidRPr="000903D9" w:rsidRDefault="004629A4" w:rsidP="00C55BD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proofErr w:type="spellStart"/>
      <w:proofErr w:type="gramStart"/>
      <w:r w:rsidRPr="000903D9">
        <w:rPr>
          <w:rFonts w:ascii="Arial" w:hAnsi="Arial" w:cs="Arial"/>
        </w:rPr>
        <w:t>Amended:</w:t>
      </w:r>
      <w:r w:rsidR="00B36B07" w:rsidRPr="000903D9">
        <w:rPr>
          <w:rFonts w:ascii="Arial" w:hAnsi="Arial" w:cs="Arial"/>
        </w:rPr>
        <w:t>none</w:t>
      </w:r>
      <w:proofErr w:type="spellEnd"/>
      <w:proofErr w:type="gramEnd"/>
    </w:p>
    <w:p w:rsidR="00BD705B" w:rsidRPr="000903D9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none</w:t>
      </w:r>
    </w:p>
    <w:p w:rsidR="00A667A9" w:rsidRPr="000903D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:rsidR="00416BF7" w:rsidRPr="000903D9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  <w:r w:rsidR="00502ED0" w:rsidRPr="000903D9">
        <w:rPr>
          <w:rFonts w:ascii="Arial" w:hAnsi="Arial" w:cs="Arial"/>
        </w:rPr>
        <w:t>none</w:t>
      </w:r>
    </w:p>
    <w:p w:rsidR="00502ED0" w:rsidRPr="000903D9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:rsidR="001B2351" w:rsidRPr="000903D9" w:rsidRDefault="009928DB" w:rsidP="00F72256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:rsidR="00584CF6" w:rsidRPr="000903D9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  <w:r w:rsidR="00A667A9" w:rsidRPr="000903D9">
        <w:rPr>
          <w:rFonts w:ascii="Arial" w:hAnsi="Arial" w:cs="Arial"/>
        </w:rPr>
        <w:t xml:space="preserve"> – none </w:t>
      </w:r>
    </w:p>
    <w:p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:rsidR="00326A77" w:rsidRPr="000903D9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:rsidR="000903D9" w:rsidRPr="000903D9" w:rsidRDefault="00E53AB7" w:rsidP="00FB2193">
      <w:pPr>
        <w:pStyle w:val="ListParagraph"/>
        <w:numPr>
          <w:ilvl w:val="0"/>
          <w:numId w:val="11"/>
        </w:numPr>
        <w:spacing w:after="0" w:line="240" w:lineRule="auto"/>
      </w:pPr>
      <w:r w:rsidRPr="000903D9">
        <w:rPr>
          <w:rFonts w:ascii="Arial" w:hAnsi="Arial" w:cs="Arial"/>
        </w:rPr>
        <w:t>Date of next meeting:</w:t>
      </w:r>
      <w:r w:rsidR="008C5A40" w:rsidRPr="000903D9">
        <w:rPr>
          <w:rFonts w:ascii="Arial" w:hAnsi="Arial" w:cs="Arial"/>
        </w:rPr>
        <w:t xml:space="preserve">  </w:t>
      </w:r>
      <w:r w:rsidR="000903D9" w:rsidRPr="000903D9">
        <w:rPr>
          <w:rFonts w:ascii="Arial" w:hAnsi="Arial" w:cs="Arial"/>
        </w:rPr>
        <w:t xml:space="preserve">Monday </w:t>
      </w:r>
      <w:r w:rsidR="00F847E3">
        <w:rPr>
          <w:rFonts w:ascii="Arial" w:hAnsi="Arial" w:cs="Arial"/>
        </w:rPr>
        <w:t>22</w:t>
      </w:r>
      <w:r w:rsidR="000903D9" w:rsidRPr="000903D9">
        <w:rPr>
          <w:rFonts w:ascii="Arial" w:hAnsi="Arial" w:cs="Arial"/>
        </w:rPr>
        <w:t xml:space="preserve"> January 2018</w:t>
      </w:r>
    </w:p>
    <w:p w:rsidR="000903D9" w:rsidRPr="000903D9" w:rsidRDefault="000903D9" w:rsidP="000903D9">
      <w:pPr>
        <w:rPr>
          <w:lang w:eastAsia="en-US"/>
        </w:rPr>
      </w:pPr>
    </w:p>
    <w:p w:rsidR="000903D9" w:rsidRPr="000903D9" w:rsidRDefault="000903D9" w:rsidP="000903D9">
      <w:pPr>
        <w:rPr>
          <w:lang w:eastAsia="en-US"/>
        </w:rPr>
      </w:pPr>
    </w:p>
    <w:p w:rsidR="000903D9" w:rsidRPr="000903D9" w:rsidRDefault="000903D9" w:rsidP="000903D9">
      <w:pPr>
        <w:rPr>
          <w:lang w:eastAsia="en-US"/>
        </w:rPr>
      </w:pPr>
    </w:p>
    <w:p w:rsidR="000903D9" w:rsidRPr="000903D9" w:rsidRDefault="000903D9" w:rsidP="000903D9">
      <w:pPr>
        <w:rPr>
          <w:lang w:eastAsia="en-US"/>
        </w:rPr>
      </w:pPr>
    </w:p>
    <w:p w:rsidR="000903D9" w:rsidRPr="000903D9" w:rsidRDefault="000903D9" w:rsidP="000903D9">
      <w:pPr>
        <w:rPr>
          <w:lang w:eastAsia="en-US"/>
        </w:rPr>
      </w:pPr>
    </w:p>
    <w:p w:rsidR="00416BF7" w:rsidRPr="000903D9" w:rsidRDefault="008733E1" w:rsidP="008733E1">
      <w:pPr>
        <w:tabs>
          <w:tab w:val="left" w:pos="1140"/>
        </w:tabs>
        <w:rPr>
          <w:lang w:eastAsia="en-US"/>
        </w:rPr>
      </w:pPr>
      <w:bookmarkStart w:id="0" w:name="_GoBack"/>
      <w:bookmarkEnd w:id="0"/>
      <w:r>
        <w:rPr>
          <w:lang w:eastAsia="en-US"/>
        </w:rPr>
        <w:tab/>
      </w:r>
    </w:p>
    <w:sectPr w:rsidR="00416BF7" w:rsidRPr="000903D9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4EE7" w:rsidRDefault="00854EE7" w:rsidP="006501C1">
      <w:pPr>
        <w:spacing w:after="0" w:line="240" w:lineRule="auto"/>
      </w:pPr>
      <w:r>
        <w:separator/>
      </w:r>
    </w:p>
  </w:endnote>
  <w:endnote w:type="continuationSeparator" w:id="0">
    <w:p w:rsidR="00854EE7" w:rsidRDefault="00854EE7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1C1" w:rsidRPr="00022F9D" w:rsidRDefault="008733E1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8 01 08</w:t>
    </w:r>
    <w:r w:rsidR="00502ED0">
      <w:rPr>
        <w:rFonts w:ascii="Arial" w:hAnsi="Arial" w:cs="Arial"/>
        <w:i/>
        <w:sz w:val="16"/>
        <w:szCs w:val="16"/>
      </w:rPr>
      <w:t xml:space="preserve"> </w:t>
    </w:r>
    <w:r w:rsidR="00022F9D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  <w:t xml:space="preserve">Page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 xml:space="preserve"> of 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022F9D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>
      <w:rPr>
        <w:rFonts w:ascii="Arial" w:hAnsi="Arial" w:cs="Arial"/>
        <w:b/>
        <w:bCs/>
        <w:i/>
        <w:noProof/>
        <w:sz w:val="16"/>
        <w:szCs w:val="16"/>
      </w:rPr>
      <w:t>1</w:t>
    </w:r>
    <w:r w:rsidR="00022F9D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  <w:r w:rsidR="00022F9D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4EE7" w:rsidRDefault="00854EE7" w:rsidP="006501C1">
      <w:pPr>
        <w:spacing w:after="0" w:line="240" w:lineRule="auto"/>
      </w:pPr>
      <w:r>
        <w:separator/>
      </w:r>
    </w:p>
  </w:footnote>
  <w:footnote w:type="continuationSeparator" w:id="0">
    <w:p w:rsidR="00854EE7" w:rsidRDefault="00854EE7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B08B6"/>
    <w:rsid w:val="006B1DEE"/>
    <w:rsid w:val="006B1FCB"/>
    <w:rsid w:val="006C71BD"/>
    <w:rsid w:val="006D031E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36CF"/>
    <w:rsid w:val="00813B09"/>
    <w:rsid w:val="0081510B"/>
    <w:rsid w:val="00821FCB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6518"/>
    <w:rsid w:val="009F0EA9"/>
    <w:rsid w:val="009F6172"/>
    <w:rsid w:val="009F61BD"/>
    <w:rsid w:val="009F622D"/>
    <w:rsid w:val="00A01ACB"/>
    <w:rsid w:val="00A03690"/>
    <w:rsid w:val="00A05C92"/>
    <w:rsid w:val="00A11AE6"/>
    <w:rsid w:val="00A12731"/>
    <w:rsid w:val="00A1474C"/>
    <w:rsid w:val="00A16FD3"/>
    <w:rsid w:val="00A21BE3"/>
    <w:rsid w:val="00A32721"/>
    <w:rsid w:val="00A370DC"/>
    <w:rsid w:val="00A37E9E"/>
    <w:rsid w:val="00A452BE"/>
    <w:rsid w:val="00A47811"/>
    <w:rsid w:val="00A47C9C"/>
    <w:rsid w:val="00A57604"/>
    <w:rsid w:val="00A667A9"/>
    <w:rsid w:val="00A72D8D"/>
    <w:rsid w:val="00A7452D"/>
    <w:rsid w:val="00A7727F"/>
    <w:rsid w:val="00A82F6B"/>
    <w:rsid w:val="00A83322"/>
    <w:rsid w:val="00A83DE9"/>
    <w:rsid w:val="00A92B0C"/>
    <w:rsid w:val="00A9452D"/>
    <w:rsid w:val="00A96484"/>
    <w:rsid w:val="00A96C4E"/>
    <w:rsid w:val="00AA162F"/>
    <w:rsid w:val="00AA16EE"/>
    <w:rsid w:val="00AA3A18"/>
    <w:rsid w:val="00AA789B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474D"/>
    <w:rsid w:val="00C173A9"/>
    <w:rsid w:val="00C21527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E0C1A"/>
    <w:rsid w:val="00CF19BB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2143"/>
    <w:rsid w:val="00D65936"/>
    <w:rsid w:val="00D674E2"/>
    <w:rsid w:val="00D82402"/>
    <w:rsid w:val="00D8508A"/>
    <w:rsid w:val="00D86369"/>
    <w:rsid w:val="00D86966"/>
    <w:rsid w:val="00D904BB"/>
    <w:rsid w:val="00DA04D7"/>
    <w:rsid w:val="00DA7B3F"/>
    <w:rsid w:val="00DB29F5"/>
    <w:rsid w:val="00DB3A79"/>
    <w:rsid w:val="00DC32E3"/>
    <w:rsid w:val="00DC7EEB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797CC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656387-5C75-4E2D-8E01-1091D1434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8-01-04T14:24:00Z</dcterms:created>
  <dcterms:modified xsi:type="dcterms:W3CDTF">2018-01-04T17:30:00Z</dcterms:modified>
</cp:coreProperties>
</file>